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60364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6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ysia Nowic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mila Rybak Gorzel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